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6C023" w14:textId="77777777" w:rsidR="00C646F7" w:rsidRPr="00210F3A" w:rsidRDefault="008D5DE7" w:rsidP="00210F3A">
      <w:pPr>
        <w:pStyle w:val="NoSpacing"/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2E62B739" wp14:editId="1C1BC77F">
            <wp:simplePos x="0" y="0"/>
            <wp:positionH relativeFrom="column">
              <wp:posOffset>5711951</wp:posOffset>
            </wp:positionH>
            <wp:positionV relativeFrom="paragraph">
              <wp:posOffset>-739471</wp:posOffset>
            </wp:positionV>
            <wp:extent cx="990998" cy="1391478"/>
            <wp:effectExtent l="19050" t="0" r="0" b="0"/>
            <wp:wrapNone/>
            <wp:docPr id="2" name="Picture 2" descr="C:\Users\clint\AppData\Local\Microsoft\Windows\Temporary Internet Files\Content.IE5\A131I05C\MP900433086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lint\AppData\Local\Microsoft\Windows\Temporary Internet Files\Content.IE5\A131I05C\MP900433086[1]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999" cy="13914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10F3A" w:rsidRPr="00210F3A">
        <w:rPr>
          <w:b/>
          <w:sz w:val="36"/>
          <w:szCs w:val="36"/>
        </w:rPr>
        <w:t>Journey of Prayer</w:t>
      </w:r>
    </w:p>
    <w:p w14:paraId="237CCA47" w14:textId="77777777" w:rsidR="00210F3A" w:rsidRPr="00210F3A" w:rsidRDefault="00210F3A" w:rsidP="00210F3A">
      <w:pPr>
        <w:pStyle w:val="NoSpacing"/>
        <w:jc w:val="center"/>
        <w:rPr>
          <w:sz w:val="24"/>
          <w:szCs w:val="24"/>
        </w:rPr>
      </w:pPr>
    </w:p>
    <w:p w14:paraId="0568C077" w14:textId="55877DE8" w:rsidR="00210F3A" w:rsidRDefault="00210F3A" w:rsidP="00210F3A">
      <w:pPr>
        <w:rPr>
          <w:sz w:val="24"/>
          <w:szCs w:val="24"/>
        </w:rPr>
      </w:pPr>
      <w:r>
        <w:rPr>
          <w:sz w:val="24"/>
          <w:szCs w:val="24"/>
        </w:rPr>
        <w:t xml:space="preserve">The Journey of Prayer is a walk through the PRAY acrostic. </w:t>
      </w:r>
      <w:r w:rsidR="00A00FC9">
        <w:rPr>
          <w:sz w:val="24"/>
          <w:szCs w:val="24"/>
        </w:rPr>
        <w:t>Nehemiah Kids and LITs</w:t>
      </w:r>
      <w:r>
        <w:rPr>
          <w:sz w:val="24"/>
          <w:szCs w:val="24"/>
        </w:rPr>
        <w:t xml:space="preserve"> take a spiritual journey of intercession</w:t>
      </w:r>
      <w:r w:rsidR="00B62F38">
        <w:rPr>
          <w:sz w:val="24"/>
          <w:szCs w:val="24"/>
        </w:rPr>
        <w:t xml:space="preserve"> and prayer for themselves, family, friends, our community</w:t>
      </w:r>
      <w:r w:rsidR="00A00FC9">
        <w:rPr>
          <w:sz w:val="24"/>
          <w:szCs w:val="24"/>
        </w:rPr>
        <w:t>,</w:t>
      </w:r>
      <w:r w:rsidR="00B62F38">
        <w:rPr>
          <w:sz w:val="24"/>
          <w:szCs w:val="24"/>
        </w:rPr>
        <w:t xml:space="preserve"> and the nations. </w:t>
      </w:r>
    </w:p>
    <w:p w14:paraId="1EAC5153" w14:textId="0298129B" w:rsidR="008D5DE7" w:rsidRDefault="00210F3A" w:rsidP="00210F3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10F3A">
        <w:rPr>
          <w:sz w:val="24"/>
          <w:szCs w:val="24"/>
        </w:rPr>
        <w:t xml:space="preserve">The journey is to be done in silence and </w:t>
      </w:r>
      <w:r w:rsidR="00A00FC9">
        <w:rPr>
          <w:sz w:val="24"/>
          <w:szCs w:val="24"/>
        </w:rPr>
        <w:t>for</w:t>
      </w:r>
      <w:r>
        <w:rPr>
          <w:sz w:val="24"/>
          <w:szCs w:val="24"/>
        </w:rPr>
        <w:t xml:space="preserve"> others on the journey.</w:t>
      </w:r>
      <w:r w:rsidR="00B62F38">
        <w:rPr>
          <w:sz w:val="24"/>
          <w:szCs w:val="24"/>
        </w:rPr>
        <w:t xml:space="preserve"> </w:t>
      </w:r>
    </w:p>
    <w:p w14:paraId="53B8AA8D" w14:textId="547C2523" w:rsidR="00812A98" w:rsidRDefault="00A00FC9" w:rsidP="00210F3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re should be n</w:t>
      </w:r>
      <w:r w:rsidR="00B62F38" w:rsidRPr="00812A98">
        <w:rPr>
          <w:sz w:val="24"/>
          <w:szCs w:val="24"/>
        </w:rPr>
        <w:t>o talking during the time except f</w:t>
      </w:r>
      <w:r w:rsidR="00812A98">
        <w:rPr>
          <w:sz w:val="24"/>
          <w:szCs w:val="24"/>
        </w:rPr>
        <w:t xml:space="preserve">or the instruction of students and during actual prayer time. </w:t>
      </w:r>
    </w:p>
    <w:p w14:paraId="6E73D569" w14:textId="63CEF422" w:rsidR="00210F3A" w:rsidRPr="00812A98" w:rsidRDefault="00210F3A" w:rsidP="00210F3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12A98">
        <w:rPr>
          <w:sz w:val="24"/>
          <w:szCs w:val="24"/>
        </w:rPr>
        <w:t>Each dis</w:t>
      </w:r>
      <w:r w:rsidR="00B62F38" w:rsidRPr="00812A98">
        <w:rPr>
          <w:sz w:val="24"/>
          <w:szCs w:val="24"/>
        </w:rPr>
        <w:t>ci</w:t>
      </w:r>
      <w:r w:rsidRPr="00812A98">
        <w:rPr>
          <w:sz w:val="24"/>
          <w:szCs w:val="24"/>
        </w:rPr>
        <w:t xml:space="preserve">ple group will </w:t>
      </w:r>
      <w:r w:rsidR="00A00FC9">
        <w:rPr>
          <w:sz w:val="24"/>
          <w:szCs w:val="24"/>
        </w:rPr>
        <w:t>have</w:t>
      </w:r>
      <w:r w:rsidRPr="00812A98">
        <w:rPr>
          <w:sz w:val="24"/>
          <w:szCs w:val="24"/>
        </w:rPr>
        <w:t xml:space="preserve"> a </w:t>
      </w:r>
      <w:r w:rsidR="00B62F38" w:rsidRPr="00812A98">
        <w:rPr>
          <w:sz w:val="24"/>
          <w:szCs w:val="24"/>
        </w:rPr>
        <w:t>specific area for their journey. Ministry teams should join along with the</w:t>
      </w:r>
      <w:r w:rsidR="00A80F39" w:rsidRPr="00812A98">
        <w:rPr>
          <w:sz w:val="24"/>
          <w:szCs w:val="24"/>
        </w:rPr>
        <w:t xml:space="preserve"> disciple</w:t>
      </w:r>
      <w:r w:rsidR="00B62F38" w:rsidRPr="00812A98">
        <w:rPr>
          <w:sz w:val="24"/>
          <w:szCs w:val="24"/>
        </w:rPr>
        <w:t xml:space="preserve"> groups.</w:t>
      </w:r>
      <w:r w:rsidRPr="00812A98">
        <w:rPr>
          <w:sz w:val="24"/>
          <w:szCs w:val="24"/>
        </w:rPr>
        <w:t xml:space="preserve"> </w:t>
      </w:r>
    </w:p>
    <w:p w14:paraId="6CCF1673" w14:textId="30079931" w:rsidR="008D5DE7" w:rsidRDefault="00A80F39" w:rsidP="00210F3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a group is in one room</w:t>
      </w:r>
      <w:r w:rsidR="00A00FC9">
        <w:rPr>
          <w:sz w:val="24"/>
          <w:szCs w:val="24"/>
        </w:rPr>
        <w:t>, go to another room that is not in use</w:t>
      </w:r>
      <w:r w:rsidR="00210F3A">
        <w:rPr>
          <w:sz w:val="24"/>
          <w:szCs w:val="24"/>
        </w:rPr>
        <w:t xml:space="preserve">. Please do not rush groups or knock on the door. </w:t>
      </w:r>
    </w:p>
    <w:p w14:paraId="5F9D3CFA" w14:textId="650829BC" w:rsidR="00210F3A" w:rsidRDefault="00210F3A" w:rsidP="00210F3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f the Lord is moving </w:t>
      </w:r>
      <w:r w:rsidR="00A00FC9">
        <w:rPr>
          <w:sz w:val="24"/>
          <w:szCs w:val="24"/>
        </w:rPr>
        <w:t>to</w:t>
      </w:r>
      <w:r>
        <w:rPr>
          <w:sz w:val="24"/>
          <w:szCs w:val="24"/>
        </w:rPr>
        <w:t xml:space="preserve"> a specific place</w:t>
      </w:r>
      <w:r w:rsidR="00A00FC9">
        <w:rPr>
          <w:sz w:val="24"/>
          <w:szCs w:val="24"/>
        </w:rPr>
        <w:t>,</w:t>
      </w:r>
      <w:r>
        <w:rPr>
          <w:sz w:val="24"/>
          <w:szCs w:val="24"/>
        </w:rPr>
        <w:t xml:space="preserve"> it is okay to stay ther</w:t>
      </w:r>
      <w:r w:rsidR="00B62F38">
        <w:rPr>
          <w:sz w:val="24"/>
          <w:szCs w:val="24"/>
        </w:rPr>
        <w:t xml:space="preserve">e for an extended time to pray or move to </w:t>
      </w:r>
      <w:r w:rsidR="00A80F39">
        <w:rPr>
          <w:sz w:val="24"/>
          <w:szCs w:val="24"/>
        </w:rPr>
        <w:t>an undesignated room for prayer (</w:t>
      </w:r>
      <w:r w:rsidR="00A00FC9">
        <w:rPr>
          <w:sz w:val="24"/>
          <w:szCs w:val="24"/>
        </w:rPr>
        <w:t>check</w:t>
      </w:r>
      <w:r w:rsidR="00A80F39">
        <w:rPr>
          <w:sz w:val="24"/>
          <w:szCs w:val="24"/>
        </w:rPr>
        <w:t xml:space="preserve"> the </w:t>
      </w:r>
      <w:r w:rsidR="00A00FC9">
        <w:rPr>
          <w:sz w:val="24"/>
          <w:szCs w:val="24"/>
        </w:rPr>
        <w:t>building diagram</w:t>
      </w:r>
      <w:r w:rsidR="00A80F39">
        <w:rPr>
          <w:sz w:val="24"/>
          <w:szCs w:val="24"/>
        </w:rPr>
        <w:t xml:space="preserve">). </w:t>
      </w:r>
    </w:p>
    <w:p w14:paraId="2E391EC2" w14:textId="77777777" w:rsidR="00B62F38" w:rsidRPr="008D5DE7" w:rsidRDefault="00B62F38" w:rsidP="00B62F38">
      <w:pPr>
        <w:tabs>
          <w:tab w:val="left" w:leader="dot" w:pos="2160"/>
        </w:tabs>
        <w:jc w:val="center"/>
        <w:rPr>
          <w:i/>
          <w:sz w:val="24"/>
          <w:szCs w:val="24"/>
          <w:u w:val="single"/>
        </w:rPr>
      </w:pPr>
      <w:r w:rsidRPr="008D5DE7">
        <w:rPr>
          <w:i/>
          <w:sz w:val="24"/>
          <w:szCs w:val="24"/>
          <w:u w:val="single"/>
        </w:rPr>
        <w:t>Evening Schedule</w:t>
      </w:r>
    </w:p>
    <w:p w14:paraId="605DCD72" w14:textId="38D5C08C" w:rsidR="00210F3A" w:rsidRDefault="00210F3A" w:rsidP="00210F3A">
      <w:pPr>
        <w:tabs>
          <w:tab w:val="left" w:leader="dot" w:pos="2160"/>
        </w:tabs>
        <w:rPr>
          <w:sz w:val="24"/>
          <w:szCs w:val="24"/>
        </w:rPr>
      </w:pPr>
      <w:r>
        <w:rPr>
          <w:sz w:val="24"/>
          <w:szCs w:val="24"/>
        </w:rPr>
        <w:t xml:space="preserve">6:00 p.m. </w:t>
      </w:r>
      <w:r>
        <w:rPr>
          <w:sz w:val="24"/>
          <w:szCs w:val="24"/>
        </w:rPr>
        <w:tab/>
        <w:t>Meeting for Worship and Challenge</w:t>
      </w:r>
    </w:p>
    <w:p w14:paraId="099F6782" w14:textId="77777777" w:rsidR="00210F3A" w:rsidRDefault="00210F3A" w:rsidP="00210F3A">
      <w:pPr>
        <w:tabs>
          <w:tab w:val="left" w:leader="dot" w:pos="2160"/>
        </w:tabs>
        <w:rPr>
          <w:sz w:val="24"/>
          <w:szCs w:val="24"/>
        </w:rPr>
      </w:pPr>
      <w:r>
        <w:rPr>
          <w:sz w:val="24"/>
          <w:szCs w:val="24"/>
        </w:rPr>
        <w:t>6:25 p.m.</w:t>
      </w:r>
      <w:r>
        <w:rPr>
          <w:sz w:val="24"/>
          <w:szCs w:val="24"/>
        </w:rPr>
        <w:tab/>
        <w:t>The Journey Begins</w:t>
      </w:r>
    </w:p>
    <w:p w14:paraId="43529894" w14:textId="77777777" w:rsidR="00C646F7" w:rsidRDefault="00C646F7" w:rsidP="00C646F7">
      <w:pPr>
        <w:pStyle w:val="ListParagraph"/>
        <w:numPr>
          <w:ilvl w:val="0"/>
          <w:numId w:val="2"/>
        </w:numPr>
        <w:tabs>
          <w:tab w:val="left" w:leader="dot" w:pos="2160"/>
        </w:tabs>
        <w:rPr>
          <w:sz w:val="24"/>
          <w:szCs w:val="24"/>
        </w:rPr>
      </w:pPr>
      <w:r w:rsidRPr="00A80F39">
        <w:rPr>
          <w:sz w:val="24"/>
          <w:szCs w:val="24"/>
        </w:rPr>
        <w:t>Worship of God (Isaiah 6:1-8) “Throne Room”</w:t>
      </w:r>
    </w:p>
    <w:p w14:paraId="52B44200" w14:textId="77777777" w:rsidR="00C646F7" w:rsidRPr="00A80F39" w:rsidRDefault="00C646F7" w:rsidP="00BD1D5B">
      <w:pPr>
        <w:pStyle w:val="ListParagraph"/>
        <w:tabs>
          <w:tab w:val="left" w:leader="dot" w:pos="2160"/>
        </w:tabs>
        <w:rPr>
          <w:sz w:val="24"/>
          <w:szCs w:val="24"/>
        </w:rPr>
      </w:pPr>
      <w:r>
        <w:rPr>
          <w:sz w:val="24"/>
          <w:szCs w:val="24"/>
        </w:rPr>
        <w:t>Go through PRAY acrostic.</w:t>
      </w:r>
    </w:p>
    <w:p w14:paraId="6854EAD7" w14:textId="0CA94AB7" w:rsidR="00C646F7" w:rsidRPr="00A80F39" w:rsidRDefault="00722574" w:rsidP="00C646F7">
      <w:pPr>
        <w:pStyle w:val="ListParagraph"/>
        <w:numPr>
          <w:ilvl w:val="0"/>
          <w:numId w:val="2"/>
        </w:numPr>
        <w:tabs>
          <w:tab w:val="left" w:leader="dot" w:pos="2160"/>
        </w:tabs>
        <w:rPr>
          <w:sz w:val="24"/>
          <w:szCs w:val="24"/>
        </w:rPr>
      </w:pPr>
      <w:r>
        <w:rPr>
          <w:sz w:val="24"/>
          <w:szCs w:val="24"/>
        </w:rPr>
        <w:t xml:space="preserve">Prayer for </w:t>
      </w:r>
      <w:r w:rsidR="00A00FC9">
        <w:rPr>
          <w:sz w:val="24"/>
          <w:szCs w:val="24"/>
        </w:rPr>
        <w:t>our city</w:t>
      </w:r>
      <w:r w:rsidR="00C646F7">
        <w:rPr>
          <w:sz w:val="24"/>
          <w:szCs w:val="24"/>
        </w:rPr>
        <w:t xml:space="preserve"> (Matthew 28:19-20)</w:t>
      </w:r>
    </w:p>
    <w:p w14:paraId="1CC22914" w14:textId="77777777" w:rsidR="00C646F7" w:rsidRPr="00A80F39" w:rsidRDefault="00C646F7" w:rsidP="00C646F7">
      <w:pPr>
        <w:pStyle w:val="ListParagraph"/>
        <w:numPr>
          <w:ilvl w:val="0"/>
          <w:numId w:val="2"/>
        </w:numPr>
        <w:tabs>
          <w:tab w:val="left" w:leader="dot" w:pos="2160"/>
        </w:tabs>
        <w:rPr>
          <w:sz w:val="24"/>
          <w:szCs w:val="24"/>
        </w:rPr>
      </w:pPr>
      <w:r w:rsidRPr="00A80F39">
        <w:rPr>
          <w:sz w:val="24"/>
          <w:szCs w:val="24"/>
        </w:rPr>
        <w:t>Prayer for the</w:t>
      </w:r>
      <w:r w:rsidR="00590CAC">
        <w:rPr>
          <w:sz w:val="24"/>
          <w:szCs w:val="24"/>
        </w:rPr>
        <w:t xml:space="preserve"> Nations Missionaries/10-40 Window Room</w:t>
      </w:r>
      <w:r>
        <w:rPr>
          <w:sz w:val="24"/>
          <w:szCs w:val="24"/>
        </w:rPr>
        <w:t xml:space="preserve"> (Matthew 28:19-20)</w:t>
      </w:r>
    </w:p>
    <w:p w14:paraId="5FAE981D" w14:textId="77777777" w:rsidR="00C646F7" w:rsidRPr="00A80F39" w:rsidRDefault="00C646F7" w:rsidP="00C646F7">
      <w:pPr>
        <w:pStyle w:val="ListParagraph"/>
        <w:numPr>
          <w:ilvl w:val="0"/>
          <w:numId w:val="2"/>
        </w:numPr>
        <w:tabs>
          <w:tab w:val="left" w:leader="dot" w:pos="2160"/>
        </w:tabs>
        <w:rPr>
          <w:sz w:val="24"/>
          <w:szCs w:val="24"/>
        </w:rPr>
      </w:pPr>
      <w:r w:rsidRPr="00A80F39">
        <w:rPr>
          <w:sz w:val="24"/>
          <w:szCs w:val="24"/>
        </w:rPr>
        <w:t>Prayer for lost friends</w:t>
      </w:r>
      <w:r w:rsidR="00275643">
        <w:rPr>
          <w:sz w:val="24"/>
          <w:szCs w:val="24"/>
        </w:rPr>
        <w:t xml:space="preserve"> “The Cross”</w:t>
      </w:r>
      <w:r w:rsidRPr="00A80F39">
        <w:rPr>
          <w:sz w:val="24"/>
          <w:szCs w:val="24"/>
        </w:rPr>
        <w:t xml:space="preserve"> </w:t>
      </w:r>
      <w:r>
        <w:rPr>
          <w:sz w:val="24"/>
          <w:szCs w:val="24"/>
        </w:rPr>
        <w:t>(Romans 10:14)</w:t>
      </w:r>
    </w:p>
    <w:p w14:paraId="480E850C" w14:textId="77777777" w:rsidR="00722574" w:rsidRPr="00722574" w:rsidRDefault="00C646F7" w:rsidP="00722574">
      <w:pPr>
        <w:pStyle w:val="ListParagraph"/>
        <w:numPr>
          <w:ilvl w:val="0"/>
          <w:numId w:val="2"/>
        </w:numPr>
        <w:tabs>
          <w:tab w:val="left" w:leader="dot" w:pos="2160"/>
        </w:tabs>
        <w:rPr>
          <w:sz w:val="24"/>
          <w:szCs w:val="24"/>
        </w:rPr>
      </w:pPr>
      <w:r w:rsidRPr="00A80F39">
        <w:rPr>
          <w:sz w:val="24"/>
          <w:szCs w:val="24"/>
        </w:rPr>
        <w:t>Prayers of Confession</w:t>
      </w:r>
      <w:r>
        <w:rPr>
          <w:sz w:val="24"/>
          <w:szCs w:val="24"/>
        </w:rPr>
        <w:t xml:space="preserve"> “Revival” (I John 1:8-9)</w:t>
      </w:r>
    </w:p>
    <w:p w14:paraId="70130881" w14:textId="77777777" w:rsidR="00C646F7" w:rsidRPr="00BD1D5B" w:rsidRDefault="00C646F7" w:rsidP="00BD1D5B">
      <w:pPr>
        <w:pStyle w:val="ListParagraph"/>
        <w:numPr>
          <w:ilvl w:val="0"/>
          <w:numId w:val="2"/>
        </w:numPr>
        <w:tabs>
          <w:tab w:val="left" w:leader="dot" w:pos="2160"/>
        </w:tabs>
        <w:rPr>
          <w:sz w:val="24"/>
          <w:szCs w:val="24"/>
        </w:rPr>
      </w:pPr>
      <w:r w:rsidRPr="00A80F39">
        <w:rPr>
          <w:sz w:val="24"/>
          <w:szCs w:val="24"/>
        </w:rPr>
        <w:t>Prayer for people in authority</w:t>
      </w:r>
      <w:r>
        <w:rPr>
          <w:sz w:val="24"/>
          <w:szCs w:val="24"/>
        </w:rPr>
        <w:t xml:space="preserve"> (I Peter 2:13-14)</w:t>
      </w:r>
    </w:p>
    <w:p w14:paraId="728E6476" w14:textId="4896B4C8" w:rsidR="00722574" w:rsidRPr="00A00FC9" w:rsidRDefault="00210F3A" w:rsidP="00210F3A">
      <w:pPr>
        <w:tabs>
          <w:tab w:val="left" w:leader="dot" w:pos="2160"/>
        </w:tabs>
        <w:rPr>
          <w:sz w:val="24"/>
          <w:szCs w:val="24"/>
        </w:rPr>
      </w:pPr>
      <w:r>
        <w:rPr>
          <w:sz w:val="24"/>
          <w:szCs w:val="24"/>
        </w:rPr>
        <w:t>7:40 p.m.</w:t>
      </w:r>
      <w:r>
        <w:rPr>
          <w:sz w:val="24"/>
          <w:szCs w:val="24"/>
        </w:rPr>
        <w:tab/>
        <w:t>Closing Worship</w:t>
      </w:r>
    </w:p>
    <w:p w14:paraId="5BB0F2E2" w14:textId="77777777" w:rsidR="00722574" w:rsidRPr="00A80F39" w:rsidRDefault="00722574" w:rsidP="00210F3A">
      <w:pPr>
        <w:tabs>
          <w:tab w:val="left" w:leader="dot" w:pos="2160"/>
        </w:tabs>
        <w:rPr>
          <w:b/>
          <w:sz w:val="24"/>
          <w:szCs w:val="24"/>
        </w:rPr>
      </w:pPr>
    </w:p>
    <w:sectPr w:rsidR="00722574" w:rsidRPr="00A80F39" w:rsidSect="006A31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4FD8"/>
    <w:multiLevelType w:val="hybridMultilevel"/>
    <w:tmpl w:val="8ACC2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1E2BC2"/>
    <w:multiLevelType w:val="hybridMultilevel"/>
    <w:tmpl w:val="BA168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415">
    <w:abstractNumId w:val="0"/>
  </w:num>
  <w:num w:numId="2" w16cid:durableId="15265560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TE2tLAwMjU2MDVQ0lEKTi0uzszPAykwrAUADtXOQywAAAA="/>
  </w:docVars>
  <w:rsids>
    <w:rsidRoot w:val="00210F3A"/>
    <w:rsid w:val="00064810"/>
    <w:rsid w:val="00210F3A"/>
    <w:rsid w:val="00275643"/>
    <w:rsid w:val="00540578"/>
    <w:rsid w:val="005705EF"/>
    <w:rsid w:val="00590CAC"/>
    <w:rsid w:val="005D1363"/>
    <w:rsid w:val="006A312F"/>
    <w:rsid w:val="00722574"/>
    <w:rsid w:val="00803BF2"/>
    <w:rsid w:val="00812A98"/>
    <w:rsid w:val="0087659C"/>
    <w:rsid w:val="008D5DE7"/>
    <w:rsid w:val="008D6D30"/>
    <w:rsid w:val="00A00FC9"/>
    <w:rsid w:val="00A80F39"/>
    <w:rsid w:val="00B62F38"/>
    <w:rsid w:val="00BD1D5B"/>
    <w:rsid w:val="00C646F7"/>
    <w:rsid w:val="00FB0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1683F"/>
  <w15:docId w15:val="{9887E54E-E361-40CB-829A-19E05C66D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5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F3A"/>
    <w:pPr>
      <w:ind w:left="720"/>
      <w:contextualSpacing/>
    </w:pPr>
  </w:style>
  <w:style w:type="paragraph" w:styleId="NoSpacing">
    <w:name w:val="No Spacing"/>
    <w:uiPriority w:val="1"/>
    <w:qFormat/>
    <w:rsid w:val="00210F3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5D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D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1</Words>
  <Characters>1030</Characters>
  <Application>Microsoft Office Word</Application>
  <DocSecurity>0</DocSecurity>
  <Lines>2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dgwood Baptist Church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t May</dc:creator>
  <cp:lastModifiedBy>L.I.T. Ministries Clint May</cp:lastModifiedBy>
  <cp:revision>2</cp:revision>
  <cp:lastPrinted>2012-03-28T21:54:00Z</cp:lastPrinted>
  <dcterms:created xsi:type="dcterms:W3CDTF">2024-04-16T15:26:00Z</dcterms:created>
  <dcterms:modified xsi:type="dcterms:W3CDTF">2024-04-16T15:26:00Z</dcterms:modified>
</cp:coreProperties>
</file>